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16745E" w14:paraId="1643A4CA" w14:textId="77777777" w:rsidTr="0016745E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16745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16745E" w14:paraId="127EAD7E" w14:textId="77777777" w:rsidTr="0016745E">
        <w:trPr>
          <w:trHeight w:val="413"/>
        </w:trPr>
        <w:tc>
          <w:tcPr>
            <w:tcW w:w="1266" w:type="pct"/>
          </w:tcPr>
          <w:p w14:paraId="3C159AA5" w14:textId="77777777" w:rsidR="0000007A" w:rsidRPr="0016745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745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16745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E1E1566" w:rsidR="0000007A" w:rsidRPr="0016745E" w:rsidRDefault="00463D27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16745E">
                <w:rPr>
                  <w:rStyle w:val="Hyperlink"/>
                  <w:rFonts w:ascii="Arial" w:hAnsi="Arial" w:cs="Arial"/>
                  <w:sz w:val="20"/>
                  <w:szCs w:val="20"/>
                </w:rPr>
                <w:t>Science and Technology: Developments and Applications</w:t>
              </w:r>
            </w:hyperlink>
          </w:p>
        </w:tc>
      </w:tr>
      <w:tr w:rsidR="0000007A" w:rsidRPr="0016745E" w14:paraId="73C90375" w14:textId="77777777" w:rsidTr="0016745E">
        <w:trPr>
          <w:trHeight w:val="290"/>
        </w:trPr>
        <w:tc>
          <w:tcPr>
            <w:tcW w:w="1266" w:type="pct"/>
          </w:tcPr>
          <w:p w14:paraId="20D28135" w14:textId="77777777" w:rsidR="0000007A" w:rsidRPr="0016745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745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BB7830F" w:rsidR="0000007A" w:rsidRPr="0016745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1674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1674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1674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463D27" w:rsidRPr="001674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132</w:t>
            </w:r>
          </w:p>
        </w:tc>
      </w:tr>
      <w:tr w:rsidR="0000007A" w:rsidRPr="0016745E" w14:paraId="05B60576" w14:textId="77777777" w:rsidTr="0016745E">
        <w:trPr>
          <w:trHeight w:val="331"/>
        </w:trPr>
        <w:tc>
          <w:tcPr>
            <w:tcW w:w="1266" w:type="pct"/>
          </w:tcPr>
          <w:p w14:paraId="0196A627" w14:textId="77777777" w:rsidR="0000007A" w:rsidRPr="0016745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745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EB5497D" w:rsidR="0000007A" w:rsidRPr="0016745E" w:rsidRDefault="00C338D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16745E">
              <w:rPr>
                <w:rFonts w:ascii="Arial" w:hAnsi="Arial" w:cs="Arial"/>
                <w:b/>
                <w:sz w:val="20"/>
                <w:szCs w:val="20"/>
                <w:lang w:val="en-GB"/>
              </w:rPr>
              <w:t>RGB Analysis for Forensic Discrimination of Blue Fountain Pen Inks</w:t>
            </w:r>
          </w:p>
        </w:tc>
      </w:tr>
      <w:tr w:rsidR="00CF0BBB" w:rsidRPr="0016745E" w14:paraId="6D508B1C" w14:textId="77777777" w:rsidTr="0016745E">
        <w:trPr>
          <w:trHeight w:val="332"/>
        </w:trPr>
        <w:tc>
          <w:tcPr>
            <w:tcW w:w="1266" w:type="pct"/>
          </w:tcPr>
          <w:p w14:paraId="32FC28F7" w14:textId="77777777" w:rsidR="00CF0BBB" w:rsidRPr="0016745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745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4D71BF1" w:rsidR="00CF0BBB" w:rsidRPr="0016745E" w:rsidRDefault="00C338D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6745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16745E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16745E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16745E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16745E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16745E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16745E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16745E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16745E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16745E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16745E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16745E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42C8B128" w:rsidR="00E03C32" w:rsidRDefault="00C338DE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C338D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Forensic Research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C338D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Volume 5 | Issue 2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 01-05, 202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23440534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C338D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hyperlink r:id="rId8" w:history="1">
                    <w:r w:rsidR="00C338DE" w:rsidRPr="00CD6AE0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www.opastpublishers.com/open-access-articles/rgb-analysis-for-forensic-discrimination-of-blue-fountain-pen-inks.pdf</w:t>
                    </w:r>
                  </w:hyperlink>
                  <w:r w:rsidR="00C338D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16745E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16745E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16745E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16745E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16745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6745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16745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16745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6745E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16745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16745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6745E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16745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6745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16745E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16745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6745E">
              <w:rPr>
                <w:rFonts w:ascii="Arial" w:hAnsi="Arial" w:cs="Arial"/>
                <w:lang w:val="en-GB"/>
              </w:rPr>
              <w:t>Author’s Feedback</w:t>
            </w:r>
            <w:r w:rsidRPr="0016745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6745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16745E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16745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74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16745E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4EFFB47" w:rsidR="00F1171E" w:rsidRPr="0016745E" w:rsidRDefault="00AB02D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74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uthor developed the method using Thin Layer Chromatography a qualitative technique in analytical science to differentiate the different blue ink from different manufacturers and eventually it can be used in forensic application, The technique is quick and reliable.</w:t>
            </w:r>
          </w:p>
        </w:tc>
        <w:tc>
          <w:tcPr>
            <w:tcW w:w="1523" w:type="pct"/>
          </w:tcPr>
          <w:p w14:paraId="462A339C" w14:textId="77777777" w:rsidR="00F1171E" w:rsidRPr="0016745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6745E" w14:paraId="0D8B5B2C" w14:textId="77777777" w:rsidTr="003B33A7">
        <w:trPr>
          <w:trHeight w:val="656"/>
        </w:trPr>
        <w:tc>
          <w:tcPr>
            <w:tcW w:w="1265" w:type="pct"/>
            <w:noWrap/>
          </w:tcPr>
          <w:p w14:paraId="21CBA5FE" w14:textId="77777777" w:rsidR="00F1171E" w:rsidRPr="0016745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74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16745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74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16745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E1E0918" w:rsidR="00F1171E" w:rsidRPr="0016745E" w:rsidRDefault="00785024" w:rsidP="00AB02D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74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he title of the manuscript is appropriate.</w:t>
            </w:r>
          </w:p>
        </w:tc>
        <w:tc>
          <w:tcPr>
            <w:tcW w:w="1523" w:type="pct"/>
          </w:tcPr>
          <w:p w14:paraId="405B6701" w14:textId="77777777" w:rsidR="00F1171E" w:rsidRPr="0016745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6745E" w14:paraId="5604762A" w14:textId="77777777" w:rsidTr="003B33A7">
        <w:trPr>
          <w:trHeight w:val="764"/>
        </w:trPr>
        <w:tc>
          <w:tcPr>
            <w:tcW w:w="1265" w:type="pct"/>
            <w:noWrap/>
          </w:tcPr>
          <w:p w14:paraId="3635573D" w14:textId="77777777" w:rsidR="00F1171E" w:rsidRPr="0016745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16745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16745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63E27B9E" w:rsidR="00F1171E" w:rsidRPr="0016745E" w:rsidRDefault="00785024" w:rsidP="00AB02D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74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stract written is concise and explains the objective and experimental work done.</w:t>
            </w:r>
          </w:p>
        </w:tc>
        <w:tc>
          <w:tcPr>
            <w:tcW w:w="1523" w:type="pct"/>
          </w:tcPr>
          <w:p w14:paraId="1D54B730" w14:textId="77777777" w:rsidR="00F1171E" w:rsidRPr="0016745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6745E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16745E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674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3B81DC99" w14:textId="00FFE3F4" w:rsidR="007B4599" w:rsidRPr="0016745E" w:rsidRDefault="007B459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74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anuscript is scientifically correct additionally</w:t>
            </w:r>
            <w:r w:rsidR="00AB02D8" w:rsidRPr="001674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ddress the below mention points</w:t>
            </w:r>
          </w:p>
          <w:p w14:paraId="36FA033F" w14:textId="22AC7259" w:rsidR="00F1171E" w:rsidRPr="0016745E" w:rsidRDefault="00AB02D8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674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-</w:t>
            </w:r>
            <w:r w:rsidR="007B4599" w:rsidRPr="0016745E">
              <w:rPr>
                <w:rFonts w:ascii="Arial" w:hAnsi="Arial" w:cs="Arial"/>
                <w:sz w:val="20"/>
                <w:szCs w:val="20"/>
                <w:lang w:val="en-GB"/>
              </w:rPr>
              <w:t xml:space="preserve">A figure representing the development </w:t>
            </w:r>
            <w:proofErr w:type="gramStart"/>
            <w:r w:rsidR="007B4599" w:rsidRPr="0016745E">
              <w:rPr>
                <w:rFonts w:ascii="Arial" w:hAnsi="Arial" w:cs="Arial"/>
                <w:sz w:val="20"/>
                <w:szCs w:val="20"/>
                <w:lang w:val="en-GB"/>
              </w:rPr>
              <w:t>of  TLC</w:t>
            </w:r>
            <w:proofErr w:type="gramEnd"/>
            <w:r w:rsidR="007B4599" w:rsidRPr="0016745E">
              <w:rPr>
                <w:rFonts w:ascii="Arial" w:hAnsi="Arial" w:cs="Arial"/>
                <w:sz w:val="20"/>
                <w:szCs w:val="20"/>
                <w:lang w:val="en-GB"/>
              </w:rPr>
              <w:t xml:space="preserve"> plate in horizontal chamber is required.</w:t>
            </w:r>
          </w:p>
          <w:p w14:paraId="6E4A734D" w14:textId="4CAB9680" w:rsidR="00AB02D8" w:rsidRPr="0016745E" w:rsidRDefault="00AB02D8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6745E">
              <w:rPr>
                <w:rFonts w:ascii="Arial" w:hAnsi="Arial" w:cs="Arial"/>
                <w:sz w:val="20"/>
                <w:szCs w:val="20"/>
                <w:lang w:val="en-GB"/>
              </w:rPr>
              <w:t>-Please mention the development time taken for solvent front in the TLC chamber.</w:t>
            </w:r>
          </w:p>
          <w:p w14:paraId="2114B0FD" w14:textId="6DB98D7E" w:rsidR="007B4599" w:rsidRPr="0016745E" w:rsidRDefault="00AB02D8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6745E"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  <w:r w:rsidR="007B4599" w:rsidRPr="0016745E">
              <w:rPr>
                <w:rFonts w:ascii="Arial" w:hAnsi="Arial" w:cs="Arial"/>
                <w:sz w:val="20"/>
                <w:szCs w:val="20"/>
                <w:lang w:val="en-GB"/>
              </w:rPr>
              <w:t>Please annotate the spots in the figure 1</w:t>
            </w:r>
            <w:r w:rsidRPr="0016745E">
              <w:rPr>
                <w:rFonts w:ascii="Arial" w:hAnsi="Arial" w:cs="Arial"/>
                <w:sz w:val="20"/>
                <w:szCs w:val="20"/>
                <w:lang w:val="en-GB"/>
              </w:rPr>
              <w:t xml:space="preserve"> for better understanding.</w:t>
            </w:r>
          </w:p>
          <w:p w14:paraId="2B5A7721" w14:textId="0396D73A" w:rsidR="007B4599" w:rsidRPr="0016745E" w:rsidRDefault="007B459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16745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6745E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7EFC02A2" w14:textId="1E6A07C4" w:rsidR="00F1171E" w:rsidRPr="0016745E" w:rsidRDefault="00F1171E" w:rsidP="00096C5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74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24FE0567" w14:textId="4193B68B" w:rsidR="00F1171E" w:rsidRPr="0016745E" w:rsidRDefault="0078502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74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16745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6745E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16745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16745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16745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16745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16745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0E8B26A4" w:rsidR="00F1171E" w:rsidRPr="0016745E" w:rsidRDefault="00785024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6745E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16745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16745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16745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16745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6745E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16745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16745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16745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16745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16745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16745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16745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16745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16745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16745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4DB51789" w:rsidR="00F1171E" w:rsidRPr="0016745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16745E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16745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16745E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16745E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16745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16745E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16745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16745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6745E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16745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6745E">
              <w:rPr>
                <w:rFonts w:ascii="Arial" w:hAnsi="Arial" w:cs="Arial"/>
                <w:lang w:val="en-GB"/>
              </w:rPr>
              <w:t>Author’s comment</w:t>
            </w:r>
            <w:r w:rsidRPr="0016745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6745E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16745E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16745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6745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16745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16745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16745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16745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16745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16745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16745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16745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16745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16745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16745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9C178BD" w14:textId="77777777" w:rsidR="0016745E" w:rsidRPr="002153EA" w:rsidRDefault="0016745E" w:rsidP="0016745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2153EA">
        <w:rPr>
          <w:rFonts w:ascii="Arial" w:hAnsi="Arial" w:cs="Arial"/>
          <w:b/>
          <w:u w:val="single"/>
        </w:rPr>
        <w:t>Reviewer details:</w:t>
      </w:r>
    </w:p>
    <w:p w14:paraId="7E41B150" w14:textId="77777777" w:rsidR="0016745E" w:rsidRPr="002153EA" w:rsidRDefault="0016745E" w:rsidP="0016745E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393C5548" w14:textId="77777777" w:rsidR="0016745E" w:rsidRPr="002153EA" w:rsidRDefault="0016745E" w:rsidP="0016745E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2153EA">
        <w:rPr>
          <w:rFonts w:ascii="Arial" w:hAnsi="Arial" w:cs="Arial"/>
          <w:b/>
          <w:color w:val="000000"/>
        </w:rPr>
        <w:t>Akhilesh Kumar Kuril, Bhagwant University, India</w:t>
      </w:r>
    </w:p>
    <w:p w14:paraId="48AC4027" w14:textId="77777777" w:rsidR="0016745E" w:rsidRPr="0016745E" w:rsidRDefault="0016745E">
      <w:pPr>
        <w:rPr>
          <w:rFonts w:ascii="Arial" w:hAnsi="Arial" w:cs="Arial"/>
          <w:b/>
          <w:sz w:val="20"/>
          <w:szCs w:val="20"/>
          <w:lang w:val="en-GB"/>
        </w:rPr>
      </w:pPr>
    </w:p>
    <w:sectPr w:rsidR="0016745E" w:rsidRPr="0016745E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EF52AE" w14:textId="77777777" w:rsidR="00FF7276" w:rsidRPr="0000007A" w:rsidRDefault="00FF7276" w:rsidP="0099583E">
      <w:r>
        <w:separator/>
      </w:r>
    </w:p>
  </w:endnote>
  <w:endnote w:type="continuationSeparator" w:id="0">
    <w:p w14:paraId="3B79FCF4" w14:textId="77777777" w:rsidR="00FF7276" w:rsidRPr="0000007A" w:rsidRDefault="00FF727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CBCB65" w14:textId="77777777" w:rsidR="00FF7276" w:rsidRPr="0000007A" w:rsidRDefault="00FF7276" w:rsidP="0099583E">
      <w:r>
        <w:separator/>
      </w:r>
    </w:p>
  </w:footnote>
  <w:footnote w:type="continuationSeparator" w:id="0">
    <w:p w14:paraId="1A19051D" w14:textId="77777777" w:rsidR="00FF7276" w:rsidRPr="0000007A" w:rsidRDefault="00FF727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68675174">
    <w:abstractNumId w:val="3"/>
  </w:num>
  <w:num w:numId="2" w16cid:durableId="211623028">
    <w:abstractNumId w:val="6"/>
  </w:num>
  <w:num w:numId="3" w16cid:durableId="1658224477">
    <w:abstractNumId w:val="5"/>
  </w:num>
  <w:num w:numId="4" w16cid:durableId="130246110">
    <w:abstractNumId w:val="7"/>
  </w:num>
  <w:num w:numId="5" w16cid:durableId="1429158438">
    <w:abstractNumId w:val="4"/>
  </w:num>
  <w:num w:numId="6" w16cid:durableId="1605764645">
    <w:abstractNumId w:val="0"/>
  </w:num>
  <w:num w:numId="7" w16cid:durableId="896745184">
    <w:abstractNumId w:val="1"/>
  </w:num>
  <w:num w:numId="8" w16cid:durableId="1115372554">
    <w:abstractNumId w:val="9"/>
  </w:num>
  <w:num w:numId="9" w16cid:durableId="1806314961">
    <w:abstractNumId w:val="8"/>
  </w:num>
  <w:num w:numId="10" w16cid:durableId="19692344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96C5F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6745E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24D21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33A7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63D27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78EC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85024"/>
    <w:rsid w:val="007A62F8"/>
    <w:rsid w:val="007B1099"/>
    <w:rsid w:val="007B45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A1E67"/>
    <w:rsid w:val="008B265C"/>
    <w:rsid w:val="008C2F62"/>
    <w:rsid w:val="008C4B1F"/>
    <w:rsid w:val="008C75AD"/>
    <w:rsid w:val="008D020E"/>
    <w:rsid w:val="008E5067"/>
    <w:rsid w:val="008F036B"/>
    <w:rsid w:val="008F2A39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02D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0BA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38DE"/>
    <w:rsid w:val="00C36070"/>
    <w:rsid w:val="00C435C6"/>
    <w:rsid w:val="00C635B6"/>
    <w:rsid w:val="00C70DFC"/>
    <w:rsid w:val="00C82466"/>
    <w:rsid w:val="00C84097"/>
    <w:rsid w:val="00CA4B20"/>
    <w:rsid w:val="00CA7853"/>
    <w:rsid w:val="00CA7BAC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174B"/>
    <w:rsid w:val="00D32AC2"/>
    <w:rsid w:val="00D40416"/>
    <w:rsid w:val="00D430AB"/>
    <w:rsid w:val="00D4782A"/>
    <w:rsid w:val="00D709EB"/>
    <w:rsid w:val="00D7603E"/>
    <w:rsid w:val="00D807E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156E"/>
    <w:rsid w:val="00DE7D30"/>
    <w:rsid w:val="00DF04E3"/>
    <w:rsid w:val="00E03C32"/>
    <w:rsid w:val="00E3111A"/>
    <w:rsid w:val="00E37C49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75F88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1088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7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3607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36070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customStyle="1" w:styleId="Affiliation">
    <w:name w:val="Affiliation"/>
    <w:basedOn w:val="Normal"/>
    <w:rsid w:val="0016745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3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pastpublishers.com/open-access-articles/rgb-analysis-for-forensic-discrimination-of-blue-fountain-pen-inks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science-and-technology-developments-and-applic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2</Pages>
  <Words>401</Words>
  <Characters>22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8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4-08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